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word/numbering.xml" ContentType="application/vnd.openxmlformats-officedocument.wordprocessingml.numbering+xml"/>
  <Override PartName="/docProps/custom.xml" ContentType="application/vnd.openxmlformats-officedocument.custom-properties+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C5D184E" w:rsidR="00F64260" w:rsidRPr="00A83A6C" w:rsidRDefault="00AA19BA" w:rsidP="00AA19BA">
            <w:pPr>
              <w:pStyle w:val="Heading5"/>
              <w:rPr>
                <w:b/>
              </w:rPr>
            </w:pPr>
            <w:bookmarkStart w:id="1" w:name="Proposal"/>
            <w:bookmarkEnd w:id="1"/>
            <w:r>
              <w:rPr>
                <w:b/>
              </w:rPr>
              <w:t>Biol 691-696</w:t>
            </w:r>
            <w:r w:rsidR="00665B9C">
              <w:rPr>
                <w:b/>
              </w:rPr>
              <w:t>, Directed Study</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4D4737">
        <w:trPr>
          <w:cantSplit/>
          <w:trHeight w:val="439"/>
        </w:trPr>
        <w:tc>
          <w:tcPr>
            <w:tcW w:w="1111" w:type="pct"/>
            <w:vAlign w:val="center"/>
          </w:tcPr>
          <w:p w14:paraId="4C6CCE04" w14:textId="77777777" w:rsidR="00F64260" w:rsidRPr="00B649C4" w:rsidRDefault="005B149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3C11CE3" w:rsidR="00F64260" w:rsidRPr="005F2A05" w:rsidRDefault="00F64260" w:rsidP="00FA78CA">
            <w:pPr>
              <w:rPr>
                <w:b/>
              </w:rPr>
            </w:pPr>
            <w:bookmarkStart w:id="5" w:name="type"/>
            <w:r w:rsidRPr="005F2A05">
              <w:rPr>
                <w:b/>
              </w:rPr>
              <w:t xml:space="preserve">Course: </w:t>
            </w:r>
            <w:bookmarkEnd w:id="5"/>
            <w:r w:rsidRPr="005F2A05">
              <w:rPr>
                <w:b/>
              </w:rPr>
              <w:t xml:space="preserve"> </w:t>
            </w:r>
            <w:r w:rsidRPr="00A87611">
              <w:rPr>
                <w:b/>
              </w:rPr>
              <w:t>revision</w:t>
            </w:r>
            <w:r w:rsidRPr="005F2A05">
              <w:rPr>
                <w:b/>
              </w:rPr>
              <w:t xml:space="preserve"> </w:t>
            </w:r>
            <w:bookmarkStart w:id="6" w:name="deletion"/>
            <w:bookmarkEnd w:id="6"/>
          </w:p>
          <w:p w14:paraId="162BF641" w14:textId="027E2CC6"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8F4EF79" w:rsidR="00F64260" w:rsidRPr="00B605CE" w:rsidRDefault="00665B9C" w:rsidP="00B862BF">
            <w:pPr>
              <w:rPr>
                <w:b/>
              </w:rPr>
            </w:pPr>
            <w:bookmarkStart w:id="7" w:name="Originator"/>
            <w:bookmarkEnd w:id="7"/>
            <w:r>
              <w:rPr>
                <w:b/>
              </w:rPr>
              <w:t>D. Britt</w:t>
            </w:r>
          </w:p>
        </w:tc>
        <w:tc>
          <w:tcPr>
            <w:tcW w:w="1210" w:type="pct"/>
            <w:gridSpan w:val="2"/>
          </w:tcPr>
          <w:p w14:paraId="561C556F" w14:textId="2631552E" w:rsidR="00F64260" w:rsidRPr="004D4737" w:rsidRDefault="007117A1" w:rsidP="004D4737">
            <w:pPr>
              <w:rPr>
                <w:b/>
              </w:rPr>
            </w:pPr>
            <w:r>
              <w:rPr>
                <w:b/>
              </w:rPr>
              <w:t>Home Department</w:t>
            </w:r>
          </w:p>
        </w:tc>
        <w:bookmarkStart w:id="8" w:name="home_dept"/>
        <w:bookmarkEnd w:id="8"/>
        <w:tc>
          <w:tcPr>
            <w:tcW w:w="1519" w:type="pct"/>
            <w:gridSpan w:val="2"/>
          </w:tcPr>
          <w:p w14:paraId="1806736B" w14:textId="6C451F1C" w:rsidR="00F64260" w:rsidRPr="00B605CE" w:rsidRDefault="007117A1" w:rsidP="00B862BF">
            <w:pPr>
              <w:rPr>
                <w:b/>
              </w:rPr>
            </w:pPr>
            <w:r>
              <w:fldChar w:fldCharType="begin"/>
            </w:r>
            <w:r>
              <w:instrText xml:space="preserve"> HYPERLINK \l "home_dept" \o "Which department, program, academic unit, office, and/or school is primarily responsible for the curriculum change?" </w:instrText>
            </w:r>
            <w:r>
              <w:fldChar w:fldCharType="separate"/>
            </w:r>
            <w:r w:rsidRPr="004D4737">
              <w:rPr>
                <w:rStyle w:val="Hyperlink"/>
                <w:b/>
                <w:color w:val="000000" w:themeColor="text1"/>
                <w:u w:val="none"/>
              </w:rPr>
              <w:t>Biology</w:t>
            </w:r>
            <w:r>
              <w:rPr>
                <w:rStyle w:val="Hyperlink"/>
                <w:b/>
                <w:color w:val="000000" w:themeColor="text1"/>
                <w:u w:val="none"/>
              </w:rPr>
              <w:fldChar w:fldCharType="end"/>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132D2CA1" w14:textId="0FEB3CA8" w:rsidR="00AA19BA" w:rsidRDefault="000A72E5">
            <w:pPr>
              <w:spacing w:line="240" w:lineRule="auto"/>
            </w:pPr>
            <w:r>
              <w:rPr>
                <w:b/>
              </w:rPr>
              <w:t>The</w:t>
            </w:r>
            <w:r w:rsidR="00665B9C">
              <w:rPr>
                <w:b/>
              </w:rPr>
              <w:t xml:space="preserve"> purpose of this proposal is to: </w:t>
            </w:r>
            <w:r w:rsidR="004D4737">
              <w:rPr>
                <w:b/>
              </w:rPr>
              <w:t xml:space="preserve"> </w:t>
            </w:r>
            <w:r w:rsidR="000264F9">
              <w:t>Change prerequisites for</w:t>
            </w:r>
            <w:r w:rsidR="00665B9C">
              <w:t xml:space="preserve"> </w:t>
            </w:r>
            <w:r w:rsidR="000264F9">
              <w:t>BIOL B91-696 and modify the course description in the RIC catalog.</w:t>
            </w:r>
            <w:r w:rsidR="004D4737">
              <w:t xml:space="preserve"> </w:t>
            </w:r>
          </w:p>
          <w:p w14:paraId="1FE25FD0" w14:textId="77777777" w:rsidR="00BE3D16" w:rsidRDefault="00BE3D16">
            <w:pPr>
              <w:spacing w:line="240" w:lineRule="auto"/>
            </w:pPr>
          </w:p>
          <w:p w14:paraId="0C3A2FEE" w14:textId="4D9D87CC" w:rsidR="00AA19BA" w:rsidRDefault="00AA19BA">
            <w:pPr>
              <w:spacing w:line="240" w:lineRule="auto"/>
            </w:pPr>
            <w:r>
              <w:t xml:space="preserve">Current description states: “open only to </w:t>
            </w:r>
            <w:r w:rsidR="004159CE">
              <w:t>students enrolled in the MA</w:t>
            </w:r>
            <w:r w:rsidR="00BE3D16">
              <w:t xml:space="preserve"> program …</w:t>
            </w:r>
            <w:proofErr w:type="gramStart"/>
            <w:r>
              <w:t>”</w:t>
            </w:r>
            <w:r w:rsidR="00665B9C">
              <w:t xml:space="preserve">  </w:t>
            </w:r>
            <w:r w:rsidR="000264F9">
              <w:t>with</w:t>
            </w:r>
            <w:proofErr w:type="gramEnd"/>
            <w:r w:rsidR="000264F9">
              <w:t xml:space="preserve"> a prerequisite of ‘graduate status</w:t>
            </w:r>
            <w:r w:rsidR="007117A1">
              <w:t>.</w:t>
            </w:r>
            <w:r w:rsidR="000264F9">
              <w:t>’</w:t>
            </w:r>
          </w:p>
          <w:p w14:paraId="2F6F7EE4" w14:textId="77777777" w:rsidR="007117A1" w:rsidRDefault="007117A1">
            <w:pPr>
              <w:spacing w:line="240" w:lineRule="auto"/>
            </w:pPr>
          </w:p>
          <w:p w14:paraId="643DE2C4" w14:textId="069F3115" w:rsidR="00AA19BA" w:rsidRDefault="000264F9">
            <w:pPr>
              <w:spacing w:line="240" w:lineRule="auto"/>
            </w:pPr>
            <w:r>
              <w:t xml:space="preserve">Desired change:  </w:t>
            </w:r>
            <w:r w:rsidR="004159CE">
              <w:t>Enrollment in a Biology g</w:t>
            </w:r>
            <w:r w:rsidR="001B75E3">
              <w:t xml:space="preserve">raduate program (MA or CGS) is </w:t>
            </w:r>
            <w:r w:rsidR="004159CE">
              <w:t xml:space="preserve">a prerequisite for </w:t>
            </w:r>
            <w:r>
              <w:t>BIOL 691-69</w:t>
            </w:r>
            <w:r w:rsidR="004159CE">
              <w:t>6</w:t>
            </w:r>
            <w:r w:rsidR="004D4737">
              <w:t>.</w:t>
            </w:r>
          </w:p>
          <w:p w14:paraId="4DD5B2AC" w14:textId="77777777" w:rsidR="00AA19BA" w:rsidRDefault="00AA19BA">
            <w:pPr>
              <w:spacing w:line="240" w:lineRule="auto"/>
            </w:pPr>
          </w:p>
          <w:p w14:paraId="48C27F7C" w14:textId="4E2A1727" w:rsidR="000A72E5" w:rsidRPr="00665B9C" w:rsidRDefault="00BE3D16">
            <w:pPr>
              <w:spacing w:line="240" w:lineRule="auto"/>
            </w:pPr>
            <w:r>
              <w:t>Biology graduate s</w:t>
            </w:r>
            <w:r w:rsidR="000264F9">
              <w:t xml:space="preserve">tudents use BIOL 691-696 </w:t>
            </w:r>
            <w:r w:rsidR="00AA19BA">
              <w:t>course number</w:t>
            </w:r>
            <w:r w:rsidR="000264F9">
              <w:t>s</w:t>
            </w:r>
            <w:r w:rsidR="00AA19BA">
              <w:t xml:space="preserve"> to enroll in research projects, and research activity is required </w:t>
            </w:r>
            <w:r w:rsidR="004159CE">
              <w:t>for both our MA</w:t>
            </w:r>
            <w:r w:rsidR="00E91869">
              <w:t xml:space="preserve"> and </w:t>
            </w:r>
            <w:r w:rsidR="004159CE">
              <w:t>CGS</w:t>
            </w:r>
            <w:r w:rsidR="00E91869">
              <w:t xml:space="preserve"> p</w:t>
            </w:r>
            <w:r w:rsidR="00665B9C">
              <w:t>rograms</w:t>
            </w:r>
            <w:r w:rsidR="00AA19BA">
              <w:t xml:space="preserve">.  The original catalog description was written before the </w:t>
            </w:r>
            <w:r w:rsidR="004159CE">
              <w:t xml:space="preserve">CGS </w:t>
            </w:r>
            <w:r w:rsidR="00AA19BA">
              <w:t>program was established, thus the lack of inclusive wording is an oversight that needs to be corrected.</w:t>
            </w:r>
            <w:r w:rsidR="004D4737">
              <w:t xml:space="preserve">  </w:t>
            </w:r>
            <w:r w:rsidR="00204F57">
              <w:t>Having Biology graduate program enrollment as a pre</w:t>
            </w:r>
            <w:r w:rsidR="001B75E3">
              <w:t>-</w:t>
            </w:r>
            <w:r w:rsidR="00204F57">
              <w:t>req</w:t>
            </w:r>
            <w:r w:rsidR="001B75E3">
              <w:t>uisite</w:t>
            </w:r>
            <w:r w:rsidR="00204F57">
              <w:t xml:space="preserve"> clarifies expectations and </w:t>
            </w:r>
            <w:r w:rsidR="004159CE">
              <w:t xml:space="preserve">will facilitate enrollment </w:t>
            </w:r>
            <w:r w:rsidR="00204F57">
              <w:t>screening.</w:t>
            </w:r>
            <w:r w:rsidR="000264F9">
              <w:t xml:space="preserve"> </w:t>
            </w:r>
            <w:r w:rsidR="004D4737">
              <w:t xml:space="preserve">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3159DD"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6406958" w:rsidR="000357A5" w:rsidRPr="00B605CE" w:rsidRDefault="001B75E3" w:rsidP="00FD360D">
            <w:pPr>
              <w:rPr>
                <w:b/>
              </w:rPr>
            </w:pPr>
            <w:r>
              <w:rPr>
                <w:b/>
              </w:rPr>
              <w:t xml:space="preserve">Clarifies </w:t>
            </w:r>
            <w:r w:rsidR="00FD360D">
              <w:rPr>
                <w:b/>
              </w:rPr>
              <w:t>the course is intended for all Biology graduate students</w:t>
            </w:r>
            <w:r w:rsidR="00AA19BA">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96DDEAB" w:rsidR="000357A5" w:rsidRPr="00B605CE" w:rsidRDefault="00AA19BA" w:rsidP="00B862BF">
            <w:pPr>
              <w:rPr>
                <w:b/>
              </w:rPr>
            </w:pPr>
            <w:r>
              <w:rPr>
                <w:b/>
              </w:rPr>
              <w:t>No impact on other programs</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567B0649" w:rsidR="00B07266" w:rsidRPr="00C25F9D" w:rsidRDefault="00FD138A" w:rsidP="00C25F9D">
            <w:pPr>
              <w:rPr>
                <w:b/>
              </w:rPr>
            </w:pPr>
            <w:bookmarkStart w:id="11" w:name="faculty"/>
            <w:bookmarkEnd w:id="11"/>
            <w:r>
              <w:rPr>
                <w:b/>
              </w:rPr>
              <w:t>N/A</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5B149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48AD0998" w:rsidR="00B07266" w:rsidRPr="00C25F9D" w:rsidRDefault="00FD138A" w:rsidP="00C25F9D">
            <w:pPr>
              <w:rPr>
                <w:b/>
              </w:rPr>
            </w:pPr>
            <w:bookmarkStart w:id="12" w:name="library"/>
            <w:bookmarkEnd w:id="12"/>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5B149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155D55A" w:rsidR="00B07266" w:rsidRPr="00C25F9D" w:rsidRDefault="00FD138A" w:rsidP="00C25F9D">
            <w:pPr>
              <w:rPr>
                <w:b/>
              </w:rPr>
            </w:pPr>
            <w:bookmarkStart w:id="13" w:name="technology"/>
            <w:bookmarkEnd w:id="13"/>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5B1496"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44E69BF6" w:rsidR="00B07266" w:rsidRPr="00C25F9D" w:rsidRDefault="00FD138A" w:rsidP="00C25F9D">
            <w:pPr>
              <w:rPr>
                <w:b/>
              </w:rPr>
            </w:pPr>
            <w:bookmarkStart w:id="14" w:name="facilities"/>
            <w:bookmarkEnd w:id="14"/>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7043817" w:rsidR="000357A5" w:rsidRPr="00B649C4" w:rsidRDefault="00AA19BA"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47060103" w14:textId="14903B8B" w:rsidR="008B34FA" w:rsidRDefault="008B34FA" w:rsidP="008847FE">
      <w:pPr>
        <w:keepNext/>
      </w:pPr>
    </w:p>
    <w:p w14:paraId="7C48EF7A" w14:textId="77777777" w:rsidR="008B34FA" w:rsidRDefault="008B34FA">
      <w:pPr>
        <w:spacing w:line="240" w:lineRule="auto"/>
      </w:pPr>
      <w:r>
        <w:br w:type="page"/>
      </w:r>
    </w:p>
    <w:p w14:paraId="59E07FB5" w14:textId="77777777" w:rsidR="008B34FA" w:rsidRDefault="008B34FA" w:rsidP="008847FE">
      <w:pPr>
        <w:keepNex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1798F8C3" w:rsidR="007E44B1" w:rsidRPr="007072F7" w:rsidRDefault="007E44B1" w:rsidP="008B34FA">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w:t>
            </w:r>
          </w:p>
        </w:tc>
      </w:tr>
    </w:tbl>
    <w:p w14:paraId="31FF2C36" w14:textId="77777777" w:rsidR="002F41D9" w:rsidRPr="002F41D9" w:rsidRDefault="002F41D9" w:rsidP="002F41D9">
      <w:pPr>
        <w:keepNext/>
      </w:pPr>
      <w:r w:rsidRPr="002F41D9">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Pr="002F41D9">
          <w:rPr>
            <w:color w:val="0000FF"/>
            <w:u w:val="single"/>
          </w:rPr>
          <w:t>NEW OR REVISED COURSES</w:t>
        </w:r>
      </w:hyperlink>
      <w:r w:rsidRPr="002F41D9">
        <w:rPr>
          <w:color w:val="0000FF"/>
          <w:u w:val="single"/>
        </w:rPr>
        <w:t>:</w:t>
      </w:r>
    </w:p>
    <w:tbl>
      <w:tblPr>
        <w:tblStyle w:val="TableGrid1"/>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2F41D9" w:rsidRPr="002F41D9" w14:paraId="371AEF5E" w14:textId="77777777" w:rsidTr="007A1648">
        <w:trPr>
          <w:tblHeader/>
        </w:trPr>
        <w:tc>
          <w:tcPr>
            <w:tcW w:w="3168" w:type="dxa"/>
            <w:shd w:val="clear" w:color="auto" w:fill="FABF8F"/>
            <w:noWrap/>
            <w:vAlign w:val="center"/>
          </w:tcPr>
          <w:p w14:paraId="254FE4C4" w14:textId="77777777" w:rsidR="002F41D9" w:rsidRPr="002F41D9" w:rsidRDefault="002F41D9" w:rsidP="002F41D9">
            <w:pPr>
              <w:keepNext/>
              <w:spacing w:line="240" w:lineRule="auto"/>
              <w:outlineLvl w:val="4"/>
              <w:rPr>
                <w:caps/>
                <w:color w:val="622423"/>
                <w:spacing w:val="10"/>
              </w:rPr>
            </w:pPr>
          </w:p>
        </w:tc>
        <w:tc>
          <w:tcPr>
            <w:tcW w:w="3924" w:type="dxa"/>
            <w:noWrap/>
          </w:tcPr>
          <w:p w14:paraId="0508022E" w14:textId="77777777" w:rsidR="002F41D9" w:rsidRPr="002F41D9" w:rsidRDefault="002F41D9" w:rsidP="002F41D9">
            <w:pPr>
              <w:keepNext/>
              <w:spacing w:line="240" w:lineRule="auto"/>
              <w:jc w:val="center"/>
              <w:outlineLvl w:val="4"/>
              <w:rPr>
                <w:caps/>
                <w:color w:val="622423"/>
                <w:spacing w:val="10"/>
              </w:rPr>
            </w:pPr>
            <w:r w:rsidRPr="002F41D9">
              <w:rPr>
                <w:caps/>
                <w:color w:val="622423"/>
                <w:spacing w:val="10"/>
              </w:rPr>
              <w:t>Old (</w:t>
            </w:r>
            <w:hyperlink w:anchor="Revisions" w:tooltip="If you are changing the title, number AND description of a course, then you should treat this as a new course. Even if not changing prefix/title, always include these here for reference." w:history="1">
              <w:r w:rsidRPr="002F41D9">
                <w:rPr>
                  <w:caps/>
                  <w:color w:val="0000FF"/>
                  <w:spacing w:val="10"/>
                  <w:u w:val="single"/>
                </w:rPr>
                <w:t>for revisions only</w:t>
              </w:r>
            </w:hyperlink>
            <w:r w:rsidRPr="002F41D9">
              <w:rPr>
                <w:caps/>
                <w:color w:val="0000FF"/>
                <w:spacing w:val="10"/>
                <w:u w:val="single"/>
              </w:rPr>
              <w:t xml:space="preserve"> – list only information that is being revised</w:t>
            </w:r>
            <w:r w:rsidRPr="002F41D9">
              <w:rPr>
                <w:caps/>
                <w:color w:val="622423"/>
                <w:spacing w:val="10"/>
              </w:rPr>
              <w:t>)</w:t>
            </w:r>
          </w:p>
        </w:tc>
        <w:tc>
          <w:tcPr>
            <w:tcW w:w="3924" w:type="dxa"/>
            <w:noWrap/>
          </w:tcPr>
          <w:p w14:paraId="1F48636C" w14:textId="77777777" w:rsidR="002F41D9" w:rsidRPr="002F41D9" w:rsidRDefault="002F41D9" w:rsidP="002F41D9">
            <w:pPr>
              <w:keepNext/>
              <w:spacing w:line="240" w:lineRule="auto"/>
              <w:jc w:val="center"/>
              <w:outlineLvl w:val="4"/>
              <w:rPr>
                <w:caps/>
                <w:color w:val="622423"/>
                <w:spacing w:val="10"/>
              </w:rPr>
            </w:pPr>
            <w:r w:rsidRPr="002F41D9">
              <w:rPr>
                <w:caps/>
                <w:color w:val="622423"/>
                <w:spacing w:val="10"/>
              </w:rPr>
              <w:t>New</w:t>
            </w:r>
          </w:p>
        </w:tc>
      </w:tr>
      <w:tr w:rsidR="002F41D9" w:rsidRPr="002F41D9" w14:paraId="082B67ED" w14:textId="77777777" w:rsidTr="007A1648">
        <w:tc>
          <w:tcPr>
            <w:tcW w:w="3168" w:type="dxa"/>
            <w:noWrap/>
            <w:vAlign w:val="center"/>
          </w:tcPr>
          <w:p w14:paraId="1F5DA76B" w14:textId="77777777" w:rsidR="002F41D9" w:rsidRPr="002F41D9" w:rsidRDefault="002F41D9" w:rsidP="002F41D9">
            <w:pPr>
              <w:spacing w:line="240" w:lineRule="auto"/>
            </w:pPr>
            <w:r w:rsidRPr="002F41D9">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2F41D9">
                <w:rPr>
                  <w:color w:val="0000FF"/>
                  <w:u w:val="single"/>
                </w:rPr>
                <w:t>Course prefix and number</w:t>
              </w:r>
            </w:hyperlink>
            <w:r w:rsidRPr="002F41D9">
              <w:t xml:space="preserve"> </w:t>
            </w:r>
          </w:p>
        </w:tc>
        <w:tc>
          <w:tcPr>
            <w:tcW w:w="3924" w:type="dxa"/>
            <w:noWrap/>
          </w:tcPr>
          <w:p w14:paraId="66EC652C" w14:textId="3D8D866A" w:rsidR="002F41D9" w:rsidRPr="002F41D9" w:rsidRDefault="00204F57" w:rsidP="002F41D9">
            <w:pPr>
              <w:spacing w:line="240" w:lineRule="auto"/>
              <w:rPr>
                <w:b/>
              </w:rPr>
            </w:pPr>
            <w:bookmarkStart w:id="16" w:name="cours_title"/>
            <w:bookmarkEnd w:id="16"/>
            <w:r>
              <w:rPr>
                <w:b/>
              </w:rPr>
              <w:t>BIOL 691-696</w:t>
            </w:r>
          </w:p>
        </w:tc>
        <w:tc>
          <w:tcPr>
            <w:tcW w:w="3924" w:type="dxa"/>
            <w:noWrap/>
          </w:tcPr>
          <w:p w14:paraId="15F236C2" w14:textId="796A5271" w:rsidR="002F41D9" w:rsidRPr="002F41D9" w:rsidRDefault="00204F57" w:rsidP="002F41D9">
            <w:pPr>
              <w:spacing w:line="240" w:lineRule="auto"/>
              <w:rPr>
                <w:b/>
              </w:rPr>
            </w:pPr>
            <w:proofErr w:type="spellStart"/>
            <w:r>
              <w:rPr>
                <w:b/>
              </w:rPr>
              <w:t>Biol</w:t>
            </w:r>
            <w:proofErr w:type="spellEnd"/>
            <w:r>
              <w:rPr>
                <w:b/>
              </w:rPr>
              <w:t xml:space="preserve"> 691-696</w:t>
            </w:r>
          </w:p>
        </w:tc>
      </w:tr>
      <w:tr w:rsidR="002F41D9" w:rsidRPr="002F41D9" w14:paraId="78C4AB88" w14:textId="77777777" w:rsidTr="007A1648">
        <w:tc>
          <w:tcPr>
            <w:tcW w:w="3168" w:type="dxa"/>
            <w:noWrap/>
            <w:vAlign w:val="center"/>
          </w:tcPr>
          <w:p w14:paraId="043EB276" w14:textId="77777777" w:rsidR="002F41D9" w:rsidRPr="002F41D9" w:rsidRDefault="002F41D9" w:rsidP="002F41D9">
            <w:pPr>
              <w:spacing w:line="240" w:lineRule="auto"/>
            </w:pPr>
            <w:r w:rsidRPr="002F41D9">
              <w:t>B.2. Cross listing number if any</w:t>
            </w:r>
          </w:p>
        </w:tc>
        <w:tc>
          <w:tcPr>
            <w:tcW w:w="3924" w:type="dxa"/>
            <w:noWrap/>
          </w:tcPr>
          <w:p w14:paraId="745117A7" w14:textId="77777777" w:rsidR="002F41D9" w:rsidRPr="002F41D9" w:rsidRDefault="002F41D9" w:rsidP="002F41D9">
            <w:pPr>
              <w:spacing w:line="240" w:lineRule="auto"/>
              <w:rPr>
                <w:b/>
              </w:rPr>
            </w:pPr>
          </w:p>
        </w:tc>
        <w:tc>
          <w:tcPr>
            <w:tcW w:w="3924" w:type="dxa"/>
            <w:noWrap/>
          </w:tcPr>
          <w:p w14:paraId="66056A1C" w14:textId="77777777" w:rsidR="002F41D9" w:rsidRPr="002F41D9" w:rsidRDefault="002F41D9" w:rsidP="002F41D9">
            <w:pPr>
              <w:spacing w:line="240" w:lineRule="auto"/>
              <w:rPr>
                <w:b/>
              </w:rPr>
            </w:pPr>
          </w:p>
        </w:tc>
      </w:tr>
      <w:tr w:rsidR="002F41D9" w:rsidRPr="002F41D9" w14:paraId="0B5AEB89" w14:textId="77777777" w:rsidTr="007A1648">
        <w:tc>
          <w:tcPr>
            <w:tcW w:w="3168" w:type="dxa"/>
            <w:noWrap/>
            <w:vAlign w:val="center"/>
          </w:tcPr>
          <w:p w14:paraId="2BF567CF" w14:textId="77777777" w:rsidR="002F41D9" w:rsidRPr="002F41D9" w:rsidRDefault="002F41D9" w:rsidP="002F41D9">
            <w:pPr>
              <w:spacing w:line="240" w:lineRule="auto"/>
            </w:pPr>
            <w:r w:rsidRPr="002F41D9">
              <w:t xml:space="preserve">B.3. </w:t>
            </w:r>
            <w:hyperlink w:anchor="title" w:tooltip="Limit to 6 words. Bulletin includes only the first three, so bear that in mind when composing the title." w:history="1">
              <w:r w:rsidRPr="002F41D9">
                <w:rPr>
                  <w:color w:val="0000FF"/>
                  <w:u w:val="single"/>
                </w:rPr>
                <w:t>Course title</w:t>
              </w:r>
            </w:hyperlink>
            <w:r w:rsidRPr="002F41D9">
              <w:t xml:space="preserve"> </w:t>
            </w:r>
          </w:p>
        </w:tc>
        <w:tc>
          <w:tcPr>
            <w:tcW w:w="3924" w:type="dxa"/>
            <w:noWrap/>
          </w:tcPr>
          <w:p w14:paraId="009C3D28" w14:textId="2D774135" w:rsidR="002F41D9" w:rsidRPr="002F41D9" w:rsidRDefault="002F41D9" w:rsidP="002F41D9">
            <w:pPr>
              <w:spacing w:line="240" w:lineRule="auto"/>
              <w:rPr>
                <w:b/>
              </w:rPr>
            </w:pPr>
            <w:bookmarkStart w:id="17" w:name="title"/>
            <w:bookmarkEnd w:id="17"/>
          </w:p>
        </w:tc>
        <w:tc>
          <w:tcPr>
            <w:tcW w:w="3924" w:type="dxa"/>
            <w:noWrap/>
          </w:tcPr>
          <w:p w14:paraId="04E2C98D" w14:textId="530D4912" w:rsidR="002F41D9" w:rsidRPr="002F41D9" w:rsidRDefault="002F41D9" w:rsidP="002F41D9">
            <w:pPr>
              <w:spacing w:line="240" w:lineRule="auto"/>
              <w:rPr>
                <w:b/>
              </w:rPr>
            </w:pPr>
          </w:p>
        </w:tc>
      </w:tr>
      <w:tr w:rsidR="002F41D9" w:rsidRPr="002F41D9" w14:paraId="2EC2CFB8" w14:textId="77777777" w:rsidTr="007A1648">
        <w:tc>
          <w:tcPr>
            <w:tcW w:w="3168" w:type="dxa"/>
            <w:noWrap/>
            <w:vAlign w:val="center"/>
          </w:tcPr>
          <w:p w14:paraId="3A0AA66C" w14:textId="77777777" w:rsidR="002F41D9" w:rsidRPr="002F41D9" w:rsidRDefault="002F41D9" w:rsidP="002F41D9">
            <w:pPr>
              <w:spacing w:line="240" w:lineRule="auto"/>
            </w:pPr>
            <w:r w:rsidRPr="002F41D9">
              <w:t xml:space="preserve">B.4. </w:t>
            </w:r>
            <w:hyperlink w:anchor="description" w:tooltip="Limit to 30 words, excluding credit hours, prerequisites, semester hours, when the course is offered, exclusions, former course numbers and titles, or course repetition. " w:history="1">
              <w:r w:rsidRPr="002F41D9">
                <w:rPr>
                  <w:color w:val="0000FF"/>
                  <w:u w:val="single"/>
                </w:rPr>
                <w:t>Course description</w:t>
              </w:r>
            </w:hyperlink>
            <w:r w:rsidRPr="002F41D9">
              <w:t xml:space="preserve"> </w:t>
            </w:r>
          </w:p>
        </w:tc>
        <w:tc>
          <w:tcPr>
            <w:tcW w:w="3924" w:type="dxa"/>
            <w:noWrap/>
          </w:tcPr>
          <w:p w14:paraId="459F4F8B" w14:textId="3B2F9181" w:rsidR="002F41D9" w:rsidRPr="002F41D9" w:rsidRDefault="006866BB" w:rsidP="002F41D9">
            <w:pPr>
              <w:tabs>
                <w:tab w:val="left" w:pos="690"/>
              </w:tabs>
              <w:spacing w:line="240" w:lineRule="auto"/>
              <w:rPr>
                <w:b/>
              </w:rPr>
            </w:pPr>
            <w:bookmarkStart w:id="18" w:name="description"/>
            <w:bookmarkEnd w:id="18"/>
            <w:r>
              <w:rPr>
                <w:b/>
              </w:rPr>
              <w:t xml:space="preserve">Students investigate an experimental question in biology under the direction of an advisor. Open only to students enrolled in the MA program in biology. </w:t>
            </w:r>
          </w:p>
        </w:tc>
        <w:tc>
          <w:tcPr>
            <w:tcW w:w="3924" w:type="dxa"/>
            <w:noWrap/>
          </w:tcPr>
          <w:p w14:paraId="1F6A372B" w14:textId="77777777" w:rsidR="002F41D9" w:rsidRDefault="006866BB" w:rsidP="006866BB">
            <w:pPr>
              <w:spacing w:line="240" w:lineRule="auto"/>
              <w:rPr>
                <w:b/>
              </w:rPr>
            </w:pPr>
            <w:r>
              <w:rPr>
                <w:b/>
              </w:rPr>
              <w:t xml:space="preserve">Students investigate an experimental question in biology under the direction of an advisor. </w:t>
            </w:r>
          </w:p>
          <w:p w14:paraId="0BBB629D" w14:textId="4BEB5D61" w:rsidR="006866BB" w:rsidRPr="002F41D9" w:rsidRDefault="006866BB" w:rsidP="006866BB">
            <w:pPr>
              <w:spacing w:line="240" w:lineRule="auto"/>
              <w:rPr>
                <w:b/>
              </w:rPr>
            </w:pPr>
          </w:p>
        </w:tc>
      </w:tr>
      <w:tr w:rsidR="002F41D9" w:rsidRPr="002F41D9" w14:paraId="228EC1F6" w14:textId="77777777" w:rsidTr="007A1648">
        <w:tc>
          <w:tcPr>
            <w:tcW w:w="3168" w:type="dxa"/>
            <w:noWrap/>
            <w:vAlign w:val="center"/>
          </w:tcPr>
          <w:p w14:paraId="02A77F8B" w14:textId="77777777" w:rsidR="002F41D9" w:rsidRPr="002F41D9" w:rsidRDefault="002F41D9" w:rsidP="002F41D9">
            <w:pPr>
              <w:spacing w:line="240" w:lineRule="auto"/>
            </w:pPr>
            <w:r w:rsidRPr="002F41D9">
              <w:t xml:space="preserve">B.5. </w:t>
            </w:r>
            <w:hyperlink w:anchor="prereqs" w:tooltip="Please list all course prerequisites, including if student needs to be matriculated in a graduate program to take the course." w:history="1">
              <w:r w:rsidRPr="002F41D9">
                <w:rPr>
                  <w:color w:val="0000FF"/>
                  <w:u w:val="single"/>
                </w:rPr>
                <w:t>Prerequisite(s)</w:t>
              </w:r>
            </w:hyperlink>
          </w:p>
        </w:tc>
        <w:tc>
          <w:tcPr>
            <w:tcW w:w="3924" w:type="dxa"/>
            <w:noWrap/>
          </w:tcPr>
          <w:p w14:paraId="6ED4A5B9" w14:textId="20C1859D" w:rsidR="002F41D9" w:rsidRPr="002F41D9" w:rsidRDefault="006866BB" w:rsidP="002F41D9">
            <w:pPr>
              <w:spacing w:line="240" w:lineRule="auto"/>
              <w:rPr>
                <w:b/>
              </w:rPr>
            </w:pPr>
            <w:bookmarkStart w:id="19" w:name="prereqs"/>
            <w:bookmarkEnd w:id="19"/>
            <w:r>
              <w:rPr>
                <w:b/>
              </w:rPr>
              <w:t xml:space="preserve">Graduate status and consent of advisor and department chair. </w:t>
            </w:r>
          </w:p>
        </w:tc>
        <w:tc>
          <w:tcPr>
            <w:tcW w:w="3924" w:type="dxa"/>
            <w:noWrap/>
          </w:tcPr>
          <w:p w14:paraId="6EE6AD2E" w14:textId="339A7A53" w:rsidR="002F41D9" w:rsidRPr="002F41D9" w:rsidRDefault="006866BB" w:rsidP="004159CE">
            <w:pPr>
              <w:spacing w:line="240" w:lineRule="auto"/>
              <w:rPr>
                <w:b/>
              </w:rPr>
            </w:pPr>
            <w:r>
              <w:rPr>
                <w:b/>
              </w:rPr>
              <w:t xml:space="preserve">Enrollment in the CGS in </w:t>
            </w:r>
            <w:r w:rsidR="004159CE">
              <w:rPr>
                <w:b/>
              </w:rPr>
              <w:t>Modern Biological Sciences or MA in Biology</w:t>
            </w:r>
            <w:r>
              <w:rPr>
                <w:b/>
              </w:rPr>
              <w:t xml:space="preserve"> program</w:t>
            </w:r>
            <w:r w:rsidR="004159CE">
              <w:rPr>
                <w:b/>
              </w:rPr>
              <w:t>s</w:t>
            </w:r>
            <w:r w:rsidR="007117A1">
              <w:rPr>
                <w:b/>
              </w:rPr>
              <w:t>,</w:t>
            </w:r>
            <w:r>
              <w:rPr>
                <w:b/>
              </w:rPr>
              <w:t xml:space="preserve"> and consent of advisor and department chair.</w:t>
            </w:r>
          </w:p>
        </w:tc>
      </w:tr>
    </w:tbl>
    <w:p w14:paraId="5FC9620D" w14:textId="77777777" w:rsidR="002F41D9" w:rsidRPr="002F41D9" w:rsidRDefault="002F41D9" w:rsidP="002F41D9">
      <w:pPr>
        <w:shd w:val="clear" w:color="auto" w:fill="FDE9D9"/>
        <w:ind w:left="720"/>
        <w:contextualSpacing/>
      </w:pPr>
    </w:p>
    <w:p w14:paraId="01543C08" w14:textId="1AEF24AA"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375574D9" w:rsidR="00F64260" w:rsidRDefault="00BE3D16" w:rsidP="00293639">
            <w:pPr>
              <w:spacing w:line="240" w:lineRule="auto"/>
            </w:pPr>
            <w:r>
              <w:t>Deborah Britt</w:t>
            </w:r>
          </w:p>
        </w:tc>
        <w:tc>
          <w:tcPr>
            <w:tcW w:w="3279" w:type="dxa"/>
            <w:vAlign w:val="center"/>
          </w:tcPr>
          <w:p w14:paraId="3874B8F9" w14:textId="4A0FE0A4" w:rsidR="00F64260" w:rsidRDefault="00ED10F6" w:rsidP="00BE3D16">
            <w:pPr>
              <w:spacing w:line="240" w:lineRule="auto"/>
            </w:pPr>
            <w:r>
              <w:t>Program Director of</w:t>
            </w:r>
            <w:r w:rsidR="00BE3D16">
              <w:t xml:space="preserve"> Biology</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2DF9756A"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801F8A0" w:rsidR="00F64260" w:rsidRDefault="004D54EA" w:rsidP="00293639">
            <w:pPr>
              <w:spacing w:line="240" w:lineRule="auto"/>
            </w:pPr>
            <w:r>
              <w:t>Rebeka Merson</w:t>
            </w:r>
          </w:p>
        </w:tc>
        <w:tc>
          <w:tcPr>
            <w:tcW w:w="3279" w:type="dxa"/>
            <w:vAlign w:val="center"/>
          </w:tcPr>
          <w:p w14:paraId="46637261" w14:textId="1EABD543" w:rsidR="00F64260" w:rsidRDefault="00ED10F6" w:rsidP="00293639">
            <w:pPr>
              <w:spacing w:line="240" w:lineRule="auto"/>
            </w:pPr>
            <w:r>
              <w:t xml:space="preserve">Chair of </w:t>
            </w:r>
            <w:r w:rsidR="004D54EA">
              <w:t>Biology</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561A284A"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5DEFD7A7" w:rsidR="00F64260" w:rsidRDefault="006866BB" w:rsidP="00293639">
            <w:pPr>
              <w:spacing w:line="240" w:lineRule="auto"/>
            </w:pPr>
            <w:r>
              <w:t>Earl Simson</w:t>
            </w:r>
          </w:p>
        </w:tc>
        <w:tc>
          <w:tcPr>
            <w:tcW w:w="3279" w:type="dxa"/>
            <w:vAlign w:val="center"/>
          </w:tcPr>
          <w:p w14:paraId="25000859" w14:textId="196E2C6B" w:rsidR="00F64260" w:rsidRDefault="00ED10F6" w:rsidP="00293639">
            <w:pPr>
              <w:spacing w:line="240" w:lineRule="auto"/>
            </w:pPr>
            <w:r>
              <w:t xml:space="preserve">Dean of </w:t>
            </w:r>
            <w:r w:rsidR="00B82BEA">
              <w:t>Arts and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4889558" w:rsidR="00F64260" w:rsidRDefault="00F64260" w:rsidP="00293639">
            <w:pPr>
              <w:spacing w:line="240" w:lineRule="auto"/>
            </w:pPr>
          </w:p>
        </w:tc>
      </w:tr>
    </w:tbl>
    <w:p w14:paraId="6500A619" w14:textId="77777777" w:rsidR="00ED10F6" w:rsidRDefault="00ED10F6" w:rsidP="008927AF">
      <w:pPr>
        <w:pStyle w:val="Heading5"/>
      </w:pPr>
    </w:p>
    <w:sectPr w:rsidR="00ED10F6" w:rsidSect="00CD18DD">
      <w:headerReference w:type="default" r:id="rId10"/>
      <w:footerReference w:type="default" r:id="rId11"/>
      <w:pgSz w:w="12240" w:h="15840"/>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310DA3" w15:done="0"/>
  <w15:commentEx w15:paraId="0F9CC69B" w15:paraIdParent="55310DA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1F0A2E" w14:textId="77777777" w:rsidR="005B1496" w:rsidRDefault="005B1496" w:rsidP="00FA78CA">
      <w:pPr>
        <w:spacing w:line="240" w:lineRule="auto"/>
      </w:pPr>
      <w:r>
        <w:separator/>
      </w:r>
    </w:p>
  </w:endnote>
  <w:endnote w:type="continuationSeparator" w:id="0">
    <w:p w14:paraId="4218375D" w14:textId="77777777" w:rsidR="005B1496" w:rsidRDefault="005B149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FF2605">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FF2605">
      <w:rPr>
        <w:b/>
        <w:bCs/>
        <w:noProof/>
        <w:sz w:val="20"/>
      </w:rPr>
      <w:t>2</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7C1F32" w14:textId="77777777" w:rsidR="005B1496" w:rsidRDefault="005B1496" w:rsidP="00FA78CA">
      <w:pPr>
        <w:spacing w:line="240" w:lineRule="auto"/>
      </w:pPr>
      <w:r>
        <w:separator/>
      </w:r>
    </w:p>
  </w:footnote>
  <w:footnote w:type="continuationSeparator" w:id="0">
    <w:p w14:paraId="4841F436" w14:textId="77777777" w:rsidR="005B1496" w:rsidRDefault="005B149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7A2A2265"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FF2605">
      <w:rPr>
        <w:color w:val="4F6228"/>
      </w:rPr>
      <w:t>1718-012</w:t>
    </w:r>
    <w:r w:rsidRPr="004254A0">
      <w:rPr>
        <w:color w:val="4F6228"/>
      </w:rPr>
      <w:tab/>
    </w:r>
    <w:r w:rsidRPr="004254A0">
      <w:rPr>
        <w:color w:val="4F6228"/>
      </w:rPr>
      <w:tab/>
    </w:r>
    <w:r w:rsidRPr="004254A0">
      <w:rPr>
        <w:color w:val="4F6228"/>
      </w:rPr>
      <w:tab/>
      <w:t>Date Received:</w:t>
    </w:r>
    <w:r w:rsidR="00D16814">
      <w:rPr>
        <w:color w:val="4F6228"/>
      </w:rPr>
      <w:t xml:space="preserve">  2/7/2014</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tt, Deborah E.">
    <w15:presenceInfo w15:providerId="None" w15:userId="Britt, Deborah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oNotTrackMove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264F9"/>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1414"/>
    <w:rsid w:val="001A37FB"/>
    <w:rsid w:val="001A51ED"/>
    <w:rsid w:val="001B2E3A"/>
    <w:rsid w:val="001B75E3"/>
    <w:rsid w:val="001F351F"/>
    <w:rsid w:val="0020058E"/>
    <w:rsid w:val="00204F57"/>
    <w:rsid w:val="00237355"/>
    <w:rsid w:val="00240259"/>
    <w:rsid w:val="00244468"/>
    <w:rsid w:val="0026367A"/>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41D9"/>
    <w:rsid w:val="0031031C"/>
    <w:rsid w:val="00310D95"/>
    <w:rsid w:val="00313F9E"/>
    <w:rsid w:val="00334441"/>
    <w:rsid w:val="00345149"/>
    <w:rsid w:val="00376A8B"/>
    <w:rsid w:val="003A45F6"/>
    <w:rsid w:val="003B2F7F"/>
    <w:rsid w:val="003B4A52"/>
    <w:rsid w:val="003C1A54"/>
    <w:rsid w:val="003C3E00"/>
    <w:rsid w:val="003C511E"/>
    <w:rsid w:val="003D7372"/>
    <w:rsid w:val="003F099C"/>
    <w:rsid w:val="003F4E82"/>
    <w:rsid w:val="00402602"/>
    <w:rsid w:val="004159CE"/>
    <w:rsid w:val="004254A0"/>
    <w:rsid w:val="004313E6"/>
    <w:rsid w:val="004403BD"/>
    <w:rsid w:val="00442EEA"/>
    <w:rsid w:val="004779B4"/>
    <w:rsid w:val="00482982"/>
    <w:rsid w:val="0048308F"/>
    <w:rsid w:val="004932BC"/>
    <w:rsid w:val="004B1512"/>
    <w:rsid w:val="004D4737"/>
    <w:rsid w:val="004D54EA"/>
    <w:rsid w:val="004E57C5"/>
    <w:rsid w:val="004F6658"/>
    <w:rsid w:val="00510E78"/>
    <w:rsid w:val="005127C5"/>
    <w:rsid w:val="005174B4"/>
    <w:rsid w:val="005473BC"/>
    <w:rsid w:val="005873E3"/>
    <w:rsid w:val="00587DC6"/>
    <w:rsid w:val="005B1496"/>
    <w:rsid w:val="005C23BD"/>
    <w:rsid w:val="005C37AA"/>
    <w:rsid w:val="005C3F83"/>
    <w:rsid w:val="005C7C5B"/>
    <w:rsid w:val="005D389E"/>
    <w:rsid w:val="005E752D"/>
    <w:rsid w:val="005F2A05"/>
    <w:rsid w:val="0060382D"/>
    <w:rsid w:val="00631F8A"/>
    <w:rsid w:val="00663C1F"/>
    <w:rsid w:val="00665B9C"/>
    <w:rsid w:val="00670869"/>
    <w:rsid w:val="006761E1"/>
    <w:rsid w:val="00683AEB"/>
    <w:rsid w:val="006866BB"/>
    <w:rsid w:val="006970B0"/>
    <w:rsid w:val="006A6ADE"/>
    <w:rsid w:val="006D047E"/>
    <w:rsid w:val="006E3AF2"/>
    <w:rsid w:val="006E6680"/>
    <w:rsid w:val="006F7F90"/>
    <w:rsid w:val="0070451E"/>
    <w:rsid w:val="00704CFF"/>
    <w:rsid w:val="00706745"/>
    <w:rsid w:val="007072F7"/>
    <w:rsid w:val="007117A1"/>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62BC"/>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B34FA"/>
    <w:rsid w:val="008E0FCD"/>
    <w:rsid w:val="008E3EFA"/>
    <w:rsid w:val="008E48E4"/>
    <w:rsid w:val="008F0AFB"/>
    <w:rsid w:val="00905E67"/>
    <w:rsid w:val="009262CD"/>
    <w:rsid w:val="00932B72"/>
    <w:rsid w:val="009332C7"/>
    <w:rsid w:val="00936421"/>
    <w:rsid w:val="009367B9"/>
    <w:rsid w:val="009458D2"/>
    <w:rsid w:val="00946B20"/>
    <w:rsid w:val="009545B6"/>
    <w:rsid w:val="00962121"/>
    <w:rsid w:val="00973132"/>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19BA"/>
    <w:rsid w:val="00AB5D64"/>
    <w:rsid w:val="00AC3032"/>
    <w:rsid w:val="00AE78C2"/>
    <w:rsid w:val="00AE7A3D"/>
    <w:rsid w:val="00AF28A1"/>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2BEA"/>
    <w:rsid w:val="00B862BF"/>
    <w:rsid w:val="00B87B39"/>
    <w:rsid w:val="00BB11B9"/>
    <w:rsid w:val="00BB165D"/>
    <w:rsid w:val="00BC42B6"/>
    <w:rsid w:val="00BC42EB"/>
    <w:rsid w:val="00BD40C6"/>
    <w:rsid w:val="00BE3D1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16814"/>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85F0B"/>
    <w:rsid w:val="00E91869"/>
    <w:rsid w:val="00E93A54"/>
    <w:rsid w:val="00EB33FD"/>
    <w:rsid w:val="00EC63A4"/>
    <w:rsid w:val="00EC7B24"/>
    <w:rsid w:val="00ED10F6"/>
    <w:rsid w:val="00ED1712"/>
    <w:rsid w:val="00ED1BF0"/>
    <w:rsid w:val="00EF0AE8"/>
    <w:rsid w:val="00EF3B20"/>
    <w:rsid w:val="00F15B95"/>
    <w:rsid w:val="00F32980"/>
    <w:rsid w:val="00F56CE6"/>
    <w:rsid w:val="00F64260"/>
    <w:rsid w:val="00F871BA"/>
    <w:rsid w:val="00FA6359"/>
    <w:rsid w:val="00FA6998"/>
    <w:rsid w:val="00FA72E0"/>
    <w:rsid w:val="00FA769F"/>
    <w:rsid w:val="00FA78CA"/>
    <w:rsid w:val="00FD138A"/>
    <w:rsid w:val="00FD360D"/>
    <w:rsid w:val="00FF260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nhideWhenUsed="0"/>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table" w:customStyle="1" w:styleId="TableGrid1">
    <w:name w:val="Table Grid1"/>
    <w:basedOn w:val="TableNormal"/>
    <w:next w:val="TableGrid"/>
    <w:uiPriority w:val="99"/>
    <w:rsid w:val="002F4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nhideWhenUsed="0"/>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table" w:customStyle="1" w:styleId="TableGrid1">
    <w:name w:val="Table Grid1"/>
    <w:basedOn w:val="TableNormal"/>
    <w:next w:val="TableGrid"/>
    <w:uiPriority w:val="99"/>
    <w:rsid w:val="002F4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5</_dlc_DocId>
    <_dlc_DocIdUrl xmlns="67887a43-7e4d-4c1c-91d7-15e417b1b8ab">
      <Url>https://w3.ric.edu/graduate_committee/_layouts/15/DocIdRedir.aspx?ID=67Z3ZXSPZZWZ-954-25</Url>
      <Description>67Z3ZXSPZZWZ-954-25</Description>
    </_dlc_DocIdUrl>
  </documentManagement>
</p:properties>
</file>

<file path=customXml/itemProps1.xml><?xml version="1.0" encoding="utf-8"?>
<ds:datastoreItem xmlns:ds="http://schemas.openxmlformats.org/officeDocument/2006/customXml" ds:itemID="{BFA2CED6-C500-47DA-9796-A01CF5A1C6EC}"/>
</file>

<file path=customXml/itemProps2.xml><?xml version="1.0" encoding="utf-8"?>
<ds:datastoreItem xmlns:ds="http://schemas.openxmlformats.org/officeDocument/2006/customXml" ds:itemID="{8B6FF186-6EDF-46D0-AEA8-F8887C8F6449}"/>
</file>

<file path=customXml/itemProps3.xml><?xml version="1.0" encoding="utf-8"?>
<ds:datastoreItem xmlns:ds="http://schemas.openxmlformats.org/officeDocument/2006/customXml" ds:itemID="{705E8B53-1764-4220-AAFF-CBA6A4A799B7}"/>
</file>

<file path=customXml/itemProps4.xml><?xml version="1.0" encoding="utf-8"?>
<ds:datastoreItem xmlns:ds="http://schemas.openxmlformats.org/officeDocument/2006/customXml" ds:itemID="{E839022C-C4A0-4F43-B551-FD18F980361C}"/>
</file>

<file path=docProps/app.xml><?xml version="1.0" encoding="utf-8"?>
<Properties xmlns="http://schemas.openxmlformats.org/officeDocument/2006/extended-properties" xmlns:vt="http://schemas.openxmlformats.org/officeDocument/2006/docPropsVTypes">
  <Template>Normal</Template>
  <TotalTime>23</TotalTime>
  <Pages>2</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7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10</cp:revision>
  <cp:lastPrinted>2018-02-07T19:43:00Z</cp:lastPrinted>
  <dcterms:created xsi:type="dcterms:W3CDTF">2018-02-05T20:23:00Z</dcterms:created>
  <dcterms:modified xsi:type="dcterms:W3CDTF">2018-02-1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1f0115e-3bc3-45d8-af79-197cf2e05e9c</vt:lpwstr>
  </property>
</Properties>
</file>